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039DB" w14:textId="26CF9416" w:rsidR="00AF45F1" w:rsidRPr="000B3E23" w:rsidRDefault="00B65829" w:rsidP="000B3E23">
      <w:pPr>
        <w:pStyle w:val="Heading1"/>
        <w:jc w:val="center"/>
      </w:pPr>
      <w:r>
        <w:t xml:space="preserve">Лекция № </w:t>
      </w:r>
      <w:r>
        <w:t xml:space="preserve">6. </w:t>
      </w:r>
      <w:r w:rsidR="000B3E23" w:rsidRPr="000B3E23">
        <w:t>Аннотированный список справочно-информационных ресурсов</w:t>
      </w:r>
      <w:r w:rsidR="000B3E23">
        <w:t xml:space="preserve"> по ИТ</w:t>
      </w:r>
    </w:p>
    <w:p w14:paraId="6A9BE7C1" w14:textId="5A93A6DF" w:rsidR="000B3E23" w:rsidRDefault="00B65829" w:rsidP="000B3E23">
      <w:pPr>
        <w:pStyle w:val="ListParagraph"/>
        <w:numPr>
          <w:ilvl w:val="0"/>
          <w:numId w:val="1"/>
        </w:numPr>
      </w:pPr>
      <w:hyperlink r:id="rId5" w:history="1">
        <w:proofErr w:type="spellStart"/>
        <w:r w:rsidR="000B3E23" w:rsidRPr="000B3E23">
          <w:rPr>
            <w:rStyle w:val="Hyperlink"/>
          </w:rPr>
          <w:t>Хабр</w:t>
        </w:r>
        <w:proofErr w:type="spellEnd"/>
      </w:hyperlink>
      <w:r w:rsidR="000B3E23">
        <w:t xml:space="preserve"> </w:t>
      </w:r>
      <w:r w:rsidR="000B3E23" w:rsidRPr="000B3E23">
        <w:t xml:space="preserve">— русскоязычный веб-сайт в формате системы тематических коллективных блогов (именуемых </w:t>
      </w:r>
      <w:proofErr w:type="spellStart"/>
      <w:r w:rsidR="000B3E23" w:rsidRPr="000B3E23">
        <w:t>хабами</w:t>
      </w:r>
      <w:proofErr w:type="spellEnd"/>
      <w:r w:rsidR="000B3E23" w:rsidRPr="000B3E23">
        <w:t>) с элементами новостного сайта, созданный для публикации новостей, аналитических статей, мыслей, связанных с информационными технологиями, бизнесом и интернетом.</w:t>
      </w:r>
      <w:r w:rsidR="000B3E23">
        <w:t xml:space="preserve"> </w:t>
      </w:r>
      <w:r w:rsidR="000B3E23" w:rsidRPr="000B3E23">
        <w:t>Основан Денисом Крючковым в июне 2006 года.</w:t>
      </w:r>
      <w:r w:rsidR="000B3E23">
        <w:t xml:space="preserve"> </w:t>
      </w:r>
      <w:r w:rsidR="000B3E23" w:rsidRPr="000B3E23">
        <w:t>Контент сайта формируется пользователями-добровольцами, которые пишут в коллективные и персональные блоги, публикуют подкасты, переводят иностранные статьи, проводят опросы (голосования) и общаются с другими пользователями.</w:t>
      </w:r>
    </w:p>
    <w:p w14:paraId="787E1338" w14:textId="449D01A3" w:rsidR="000B3E23" w:rsidRDefault="00B65829" w:rsidP="000B3E23">
      <w:pPr>
        <w:pStyle w:val="ListParagraph"/>
        <w:numPr>
          <w:ilvl w:val="0"/>
          <w:numId w:val="1"/>
        </w:numPr>
      </w:pPr>
      <w:hyperlink r:id="rId6" w:history="1">
        <w:proofErr w:type="spellStart"/>
        <w:r w:rsidR="000B3E23" w:rsidRPr="000B3E23">
          <w:rPr>
            <w:rStyle w:val="Hyperlink"/>
          </w:rPr>
          <w:t>Stack</w:t>
        </w:r>
        <w:proofErr w:type="spellEnd"/>
        <w:r w:rsidR="000B3E23" w:rsidRPr="000B3E23">
          <w:rPr>
            <w:rStyle w:val="Hyperlink"/>
          </w:rPr>
          <w:t xml:space="preserve"> </w:t>
        </w:r>
        <w:proofErr w:type="spellStart"/>
        <w:r w:rsidR="000B3E23" w:rsidRPr="000B3E23">
          <w:rPr>
            <w:rStyle w:val="Hyperlink"/>
          </w:rPr>
          <w:t>Overflow</w:t>
        </w:r>
        <w:proofErr w:type="spellEnd"/>
      </w:hyperlink>
      <w:r w:rsidR="000B3E23">
        <w:t xml:space="preserve"> </w:t>
      </w:r>
      <w:r w:rsidR="000B3E23" w:rsidRPr="000B3E23">
        <w:t xml:space="preserve">— система вопросов и ответов о программировании, разработанная </w:t>
      </w:r>
      <w:proofErr w:type="spellStart"/>
      <w:r w:rsidR="000B3E23" w:rsidRPr="000B3E23">
        <w:t>Джоэлем</w:t>
      </w:r>
      <w:proofErr w:type="spellEnd"/>
      <w:r w:rsidR="000B3E23" w:rsidRPr="000B3E23">
        <w:t xml:space="preserve"> </w:t>
      </w:r>
      <w:proofErr w:type="spellStart"/>
      <w:r w:rsidR="000B3E23" w:rsidRPr="000B3E23">
        <w:t>Спольски</w:t>
      </w:r>
      <w:proofErr w:type="spellEnd"/>
      <w:r w:rsidR="000B3E23" w:rsidRPr="000B3E23">
        <w:t xml:space="preserve"> и </w:t>
      </w:r>
      <w:proofErr w:type="spellStart"/>
      <w:r w:rsidR="000B3E23" w:rsidRPr="000B3E23">
        <w:t>Джеффом</w:t>
      </w:r>
      <w:proofErr w:type="spellEnd"/>
      <w:r w:rsidR="000B3E23" w:rsidRPr="000B3E23">
        <w:t xml:space="preserve"> </w:t>
      </w:r>
      <w:proofErr w:type="spellStart"/>
      <w:r w:rsidR="000B3E23" w:rsidRPr="000B3E23">
        <w:t>Этвудом</w:t>
      </w:r>
      <w:proofErr w:type="spellEnd"/>
      <w:r w:rsidR="000B3E23" w:rsidRPr="000B3E23">
        <w:t xml:space="preserve"> в 2008 году. Является частью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Exchange</w:t>
      </w:r>
      <w:proofErr w:type="spellEnd"/>
      <w:r w:rsidR="000B3E23" w:rsidRPr="000B3E23">
        <w:t xml:space="preserve"> </w:t>
      </w:r>
      <w:proofErr w:type="spellStart"/>
      <w:r w:rsidR="000B3E23" w:rsidRPr="000B3E23">
        <w:t>Network</w:t>
      </w:r>
      <w:proofErr w:type="spellEnd"/>
      <w:r w:rsidR="000B3E23" w:rsidRPr="000B3E23">
        <w:t xml:space="preserve">. Как и в других системах подобного рода,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Overflow</w:t>
      </w:r>
      <w:proofErr w:type="spellEnd"/>
      <w:r w:rsidR="000B3E23" w:rsidRPr="000B3E23">
        <w:t xml:space="preserve"> предоставляет возможность оценивать вопросы и ответы, что поднимает или понижает репутацию зарегистрированных пользователей (вариант игрофикации). На июль 2014 года в базе данных веб-сайта хранилось почти 7,7 миллионов вопросов. В восьмерку наиболее популярных тем, согласно указываемым тегам, на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Overflow</w:t>
      </w:r>
      <w:proofErr w:type="spellEnd"/>
      <w:r w:rsidR="000B3E23" w:rsidRPr="000B3E23">
        <w:t xml:space="preserve"> входят </w:t>
      </w:r>
      <w:proofErr w:type="spellStart"/>
      <w:r w:rsidR="000B3E23" w:rsidRPr="000B3E23">
        <w:t>Java</w:t>
      </w:r>
      <w:proofErr w:type="spellEnd"/>
      <w:r w:rsidR="000B3E23" w:rsidRPr="000B3E23">
        <w:t xml:space="preserve">, C#, </w:t>
      </w:r>
      <w:proofErr w:type="spellStart"/>
      <w:r w:rsidR="000B3E23" w:rsidRPr="000B3E23">
        <w:t>JavaScript</w:t>
      </w:r>
      <w:proofErr w:type="spellEnd"/>
      <w:r w:rsidR="000B3E23" w:rsidRPr="000B3E23">
        <w:t xml:space="preserve">, PHP, </w:t>
      </w:r>
      <w:proofErr w:type="spellStart"/>
      <w:r w:rsidR="000B3E23" w:rsidRPr="000B3E23">
        <w:t>Android</w:t>
      </w:r>
      <w:proofErr w:type="spellEnd"/>
      <w:r w:rsidR="000B3E23" w:rsidRPr="000B3E23">
        <w:t xml:space="preserve">, </w:t>
      </w:r>
      <w:proofErr w:type="spellStart"/>
      <w:r w:rsidR="000B3E23" w:rsidRPr="000B3E23">
        <w:t>jQuery</w:t>
      </w:r>
      <w:proofErr w:type="spellEnd"/>
      <w:r w:rsidR="000B3E23" w:rsidRPr="000B3E23">
        <w:t xml:space="preserve">, </w:t>
      </w:r>
      <w:proofErr w:type="spellStart"/>
      <w:r w:rsidR="000B3E23" w:rsidRPr="000B3E23">
        <w:t>Python</w:t>
      </w:r>
      <w:proofErr w:type="spellEnd"/>
      <w:r w:rsidR="000B3E23" w:rsidRPr="000B3E23">
        <w:t xml:space="preserve"> и HTML.</w:t>
      </w:r>
    </w:p>
    <w:p w14:paraId="2AE8D1CB" w14:textId="335F7302" w:rsidR="000B3E23" w:rsidRDefault="00B65829" w:rsidP="000B3E23">
      <w:pPr>
        <w:pStyle w:val="ListParagraph"/>
        <w:numPr>
          <w:ilvl w:val="0"/>
          <w:numId w:val="1"/>
        </w:numPr>
        <w:jc w:val="both"/>
      </w:pPr>
      <w:hyperlink r:id="rId7" w:history="1">
        <w:proofErr w:type="spellStart"/>
        <w:r w:rsidR="000B3E23" w:rsidRPr="000B3E23">
          <w:rPr>
            <w:rStyle w:val="Hyperlink"/>
          </w:rPr>
          <w:t>TechCrunch</w:t>
        </w:r>
        <w:proofErr w:type="spellEnd"/>
      </w:hyperlink>
      <w:r w:rsidR="000B3E23">
        <w:t xml:space="preserve"> </w:t>
      </w:r>
      <w:r w:rsidR="000B3E23" w:rsidRPr="000B3E23">
        <w:t>— интернет-издание о стартапах, интернет-бизнесе, инновациях</w:t>
      </w:r>
      <w:r w:rsidR="000B3E23">
        <w:t>,</w:t>
      </w:r>
      <w:r w:rsidR="000B3E23" w:rsidRPr="000B3E23">
        <w:t xml:space="preserve"> веб-сайтах</w:t>
      </w:r>
      <w:r w:rsidR="000B3E23">
        <w:t xml:space="preserve">, </w:t>
      </w:r>
      <w:r w:rsidR="000B3E23" w:rsidRPr="000B3E23">
        <w:t xml:space="preserve">гаджетах и компьютерной технике. </w:t>
      </w:r>
      <w:proofErr w:type="spellStart"/>
      <w:r w:rsidR="000B3E23" w:rsidRPr="000B3E23">
        <w:t>TechCrunch</w:t>
      </w:r>
      <w:proofErr w:type="spellEnd"/>
      <w:r w:rsidR="000B3E23" w:rsidRPr="000B3E23">
        <w:t xml:space="preserve"> был основан Майклом </w:t>
      </w:r>
      <w:proofErr w:type="spellStart"/>
      <w:r w:rsidR="000B3E23" w:rsidRPr="000B3E23">
        <w:t>Аррингтоном</w:t>
      </w:r>
      <w:proofErr w:type="spellEnd"/>
      <w:r w:rsidR="000B3E23" w:rsidRPr="000B3E23">
        <w:t xml:space="preserve"> в 2005 году. Первый пост в блоге появился 11 июня 2005 года.</w:t>
      </w:r>
      <w:r w:rsidR="000B3E23">
        <w:t xml:space="preserve"> Сайт</w:t>
      </w:r>
      <w:r w:rsidR="000B3E23" w:rsidRPr="000B3E23">
        <w:t xml:space="preserve"> разделен на две части: редакционные статьи (около 10 публикаций в день) и форум, где можно создавать новые темы или участвовать в обсуждениях.</w:t>
      </w:r>
    </w:p>
    <w:p w14:paraId="67AC08A0" w14:textId="3F132EDC" w:rsidR="000B3E23" w:rsidRDefault="00B65829" w:rsidP="000B3E23">
      <w:pPr>
        <w:pStyle w:val="ListParagraph"/>
        <w:numPr>
          <w:ilvl w:val="0"/>
          <w:numId w:val="1"/>
        </w:numPr>
      </w:pPr>
      <w:hyperlink r:id="rId8" w:history="1">
        <w:proofErr w:type="spellStart"/>
        <w:r w:rsidR="000B3E23" w:rsidRPr="000B3E23">
          <w:rPr>
            <w:rStyle w:val="Hyperlink"/>
          </w:rPr>
          <w:t>Wired</w:t>
        </w:r>
        <w:proofErr w:type="spellEnd"/>
      </w:hyperlink>
      <w:r w:rsidR="000B3E23" w:rsidRPr="000B3E23">
        <w:t xml:space="preserve"> </w:t>
      </w:r>
      <w:r w:rsidR="000B3E23">
        <w:t>— ежемесячный журнал, издающийся в Сан-Франциско (США) и Лондоне (Соединённое Королевство). Пишет о влиянии компьютерных технологий на культуру, экономику и политику. Английская версия запускалась, а позже приостанавливалась на 14 лет. Продолжает выходить в 2020 году.</w:t>
      </w:r>
    </w:p>
    <w:p w14:paraId="5DF97F84" w14:textId="7E620722" w:rsidR="000B3E23" w:rsidRDefault="00B65829" w:rsidP="000B3E23">
      <w:pPr>
        <w:pStyle w:val="ListParagraph"/>
        <w:numPr>
          <w:ilvl w:val="0"/>
          <w:numId w:val="1"/>
        </w:numPr>
      </w:pPr>
      <w:hyperlink r:id="rId9" w:history="1">
        <w:proofErr w:type="spellStart"/>
        <w:r w:rsidR="000B3E23" w:rsidRPr="005E7EDA">
          <w:rPr>
            <w:rStyle w:val="Hyperlink"/>
          </w:rPr>
          <w:t>Ars</w:t>
        </w:r>
        <w:proofErr w:type="spellEnd"/>
        <w:r w:rsidR="000B3E23" w:rsidRPr="005E7EDA">
          <w:rPr>
            <w:rStyle w:val="Hyperlink"/>
          </w:rPr>
          <w:t xml:space="preserve"> </w:t>
        </w:r>
        <w:proofErr w:type="spellStart"/>
        <w:r w:rsidR="000B3E23" w:rsidRPr="005E7EDA">
          <w:rPr>
            <w:rStyle w:val="Hyperlink"/>
          </w:rPr>
          <w:t>Technica</w:t>
        </w:r>
        <w:proofErr w:type="spellEnd"/>
      </w:hyperlink>
      <w:r w:rsidR="000B3E23">
        <w:t xml:space="preserve"> — новостное и аналитическое интернет-издание на английском языке, посвящённое информационным технологиям. Одно из самых популярных сетевых изданий об IT, ежемесячная посещаемость в 2008 г. составила, по разным оценкам, от 1,5 до 4,5 м</w:t>
      </w:r>
      <w:r w:rsidR="001568B6">
        <w:t>лн</w:t>
      </w:r>
      <w:r w:rsidR="000B3E23">
        <w:t xml:space="preserve"> уникальных пользователей.</w:t>
      </w:r>
      <w:r w:rsidR="000B3E23" w:rsidRPr="000B3E23">
        <w:t xml:space="preserve"> </w:t>
      </w:r>
      <w:r w:rsidR="000B3E23">
        <w:t>Создан Кеном Фишером и Джоном Стоксом в 1998 г. Публикуются новости, обзоры и руководства по таким вопросам, как компьютерная техника и программное обеспечение, наука, технические обзоры, компьютерные игры. Статьи на сайте часто отражают субъективное мнение авторов и написаны неформальным языком.</w:t>
      </w:r>
    </w:p>
    <w:p w14:paraId="3262DB81" w14:textId="77777777" w:rsidR="00263F5A" w:rsidRDefault="00263F5A" w:rsidP="00263F5A"/>
    <w:sectPr w:rsidR="00263F5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1554A2"/>
    <w:multiLevelType w:val="hybridMultilevel"/>
    <w:tmpl w:val="2D7AF1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MDUxMjIxMbUwtjBX0lEKTi0uzszPAykwqgUAbO+ehywAAAA="/>
  </w:docVars>
  <w:rsids>
    <w:rsidRoot w:val="00482D38"/>
    <w:rsid w:val="000B3E23"/>
    <w:rsid w:val="001568B6"/>
    <w:rsid w:val="00263F5A"/>
    <w:rsid w:val="00482D38"/>
    <w:rsid w:val="005E7EDA"/>
    <w:rsid w:val="00AF45F1"/>
    <w:rsid w:val="00B6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1347"/>
  <w15:chartTrackingRefBased/>
  <w15:docId w15:val="{B9E4B1BD-3E5E-4D3A-BDD9-A08D02BE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3E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E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B3E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3E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E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02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red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chcrunch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habr.com/ru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stechnic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0-05-27T20:36:00Z</dcterms:created>
  <dcterms:modified xsi:type="dcterms:W3CDTF">2020-10-10T18:17:00Z</dcterms:modified>
</cp:coreProperties>
</file>